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urkey</w:t>
      </w:r>
      <w:r>
        <w:t xml:space="preserve"> </w:t>
      </w:r>
      <w:r>
        <w:t xml:space="preserve">Istanbul</w:t>
      </w:r>
    </w:p>
    <w:bookmarkStart w:id="25" w:name="X75a6b2dc264eb3e17ac39fce33fe6f9af8beffe"/>
    <w:p>
      <w:pPr>
        <w:pStyle w:val="Heading1"/>
      </w:pPr>
      <w:r>
        <w:t xml:space="preserve">Cover Letter for UX/UI Designer Position in Turkey Istanbul</w:t>
      </w:r>
    </w:p>
    <w:p>
      <w:pPr>
        <w:pStyle w:val="FirstParagraph"/>
      </w:pPr>
      <w:r>
        <w:t xml:space="preserve">Dear [Hiring Manager's Name],</w:t>
      </w:r>
    </w:p>
    <w:p>
      <w:pPr>
        <w:pStyle w:val="BodyText"/>
      </w:pPr>
      <w:r>
        <w:t xml:space="preserve">I am writing to express my enthusiastic interest in the UX/UI Designer position at your esteemed organization, located in the vibrant and dynamic city of Istanbul, Turkey. As a dedicated and creative professional with a passion for crafting seamless digital experiences, I am eager to contribute my skills and expertise to a forward-thinking team that values innovation, user-centric design, and cultural relevance. Istanbul's unique blend of historical depth and modern technological advancement makes it an ideal hub for impactful design work, and I am excited about the opportunity to grow professionally in this inspiring environment.</w:t>
      </w:r>
    </w:p>
    <w:p>
      <w:pPr>
        <w:pStyle w:val="BodyText"/>
      </w:pPr>
      <w:r>
        <w:t xml:space="preserve">With over [X years] of experience in UX/UI design, I have developed a strong foundation in creating intuitive, aesthetically pleasing, and functionally robust digital products. My career has been driven by a deep commitment to understanding user needs and translating them into elegant solutions that enhance usability and engagement. Whether designing for web platforms, mobile applications, or emerging technologies like AR/VR, I prioritize accessibility, inclusivity, and the creation of meaningful interactions that resonate with diverse audiences.</w:t>
      </w:r>
    </w:p>
    <w:bookmarkStart w:id="20" w:name="X7b4a452f6af5eab985acb335733aafa168f0f57"/>
    <w:p>
      <w:pPr>
        <w:pStyle w:val="Heading2"/>
      </w:pPr>
      <w:r>
        <w:t xml:space="preserve">Why Istanbul? A City of Innovation and Opportunity</w:t>
      </w:r>
    </w:p>
    <w:p>
      <w:pPr>
        <w:pStyle w:val="FirstParagraph"/>
      </w:pPr>
      <w:r>
        <w:t xml:space="preserve">Istanbul has long been a cultural crossroads and a hub for technological innovation in Turkey. As a UX/UI Designer, I recognize the importance of aligning design strategies with the unique needs of local users while leveraging global best practices. The city's rapidly evolving digital landscape—marked by its bustling startup ecosystem, growing e-commerce sector, and increasing demand for localized digital services—creates an ideal setting for impactful work. I am particularly drawn to the opportunity to contribute to projects that cater to both Turkish and international markets, ensuring that design solutions are culturally sensitive, contextually relevant, and universally effective.</w:t>
      </w:r>
    </w:p>
    <w:bookmarkEnd w:id="20"/>
    <w:bookmarkStart w:id="21" w:name="my-expertise-as-a-uxui-designer"/>
    <w:p>
      <w:pPr>
        <w:pStyle w:val="Heading2"/>
      </w:pPr>
      <w:r>
        <w:t xml:space="preserve">My Expertise as a UX/UI Designer</w:t>
      </w:r>
    </w:p>
    <w:p>
      <w:pPr>
        <w:pStyle w:val="FirstParagraph"/>
      </w:pPr>
      <w:r>
        <w:t xml:space="preserve">As a UX/UI Designer, I bring a holistic approach to the design process. My expertise spans user research, information architecture, wireframing, prototyping, and visual design. I am proficient in tools such as Figma, Sketch, Adobe XD, and InVision Studio—tools that enable me to create high-fidelity mockups and interactive prototypes. My work is guided by a user-centered mindset: I conduct thorough usability testing, analyze user behavior through analytics platforms like Google Analytics or Hotjar, and collaborate closely with stakeholders to ensure that design decisions align with business goals.</w:t>
      </w:r>
    </w:p>
    <w:p>
      <w:pPr>
        <w:pStyle w:val="BodyText"/>
      </w:pPr>
      <w:r>
        <w:t xml:space="preserve">One of my core strengths lies in my ability to balance aesthetics with functionality. For instance, during a recent project for a Turkish e-commerce platform, I redesigned the checkout process by simplifying navigation and implementing micro-interactions that reduced user friction. The result was a 25% increase in conversion rates and positive feedback from users who appreciated the streamlined experience. This project underscored my belief that great design is not just about visuals—it’s about solving real problems and creating emotional connections with users.</w:t>
      </w:r>
    </w:p>
    <w:bookmarkEnd w:id="21"/>
    <w:bookmarkStart w:id="22" w:name="adapting-to-the-turkish-market"/>
    <w:p>
      <w:pPr>
        <w:pStyle w:val="Heading2"/>
      </w:pPr>
      <w:r>
        <w:t xml:space="preserve">Adapting to the Turkish Market</w:t>
      </w:r>
    </w:p>
    <w:p>
      <w:pPr>
        <w:pStyle w:val="FirstParagraph"/>
      </w:pPr>
      <w:r>
        <w:t xml:space="preserve">Working as a UX/UI Designer in Turkey Istanbul requires an understanding of the local user base, which is diverse and rapidly adopting digital technologies. I have studied how cultural nuances, language preferences, and regional trends influence user behavior. For example, the increasing use of mobile devices for banking and shopping in Turkey has highlighted the need for responsive designs that prioritize speed, clarity, and simplicity. My experience in designing for multilingual interfaces and culturally relevant content has prepared me to address these challenges effectively.</w:t>
      </w:r>
    </w:p>
    <w:p>
      <w:pPr>
        <w:pStyle w:val="BodyText"/>
      </w:pPr>
      <w:r>
        <w:t xml:space="preserve">In addition to technical skills, I place a strong emphasis on collaboration. I thrive in cross-functional teams and have worked closely with developers, product managers, and marketers to deliver cohesive solutions. In Istanbul’s competitive digital space, where innovation is key, my ability to communicate complex design concepts clearly and work seamlessly with others will be an asset to your organization.</w:t>
      </w:r>
    </w:p>
    <w:bookmarkEnd w:id="22"/>
    <w:bookmarkStart w:id="23" w:name="why-your-organization-a-perfect-fit"/>
    <w:p>
      <w:pPr>
        <w:pStyle w:val="Heading2"/>
      </w:pPr>
      <w:r>
        <w:t xml:space="preserve">Why Your Organization? A Perfect Fit</w:t>
      </w:r>
    </w:p>
    <w:p>
      <w:pPr>
        <w:pStyle w:val="FirstParagraph"/>
      </w:pPr>
      <w:r>
        <w:t xml:space="preserve">I am particularly drawn to your company because of its reputation for [mention specific values, projects, or achievements of the organization, if known]. As a UX/UI Designer in Turkey Istanbul, I understand the importance of aligning with a company that values creativity, user experience, and technological excellence. Your focus on [specific industry or product area] resonates with my own passion for designing solutions that make a tangible impact.</w:t>
      </w:r>
    </w:p>
    <w:p>
      <w:pPr>
        <w:pStyle w:val="BodyText"/>
      </w:pPr>
      <w:r>
        <w:t xml:space="preserve">I am confident that my skills in UX/UI design, combined with my adaptability and cultural awareness, will enable me to contribute meaningfully to your team. I am eager to bring my expertise in user research, prototyping, and visual design to help your organization create digital experiences that are not only visually compelling but also deeply functional and user-friendly.</w:t>
      </w:r>
    </w:p>
    <w:bookmarkEnd w:id="23"/>
    <w:bookmarkStart w:id="24" w:name="conclusion"/>
    <w:p>
      <w:pPr>
        <w:pStyle w:val="Heading2"/>
      </w:pPr>
      <w:r>
        <w:t xml:space="preserve">Conclusion</w:t>
      </w:r>
    </w:p>
    <w:p>
      <w:pPr>
        <w:pStyle w:val="FirstParagraph"/>
      </w:pPr>
      <w:r>
        <w:t xml:space="preserve">In conclusion, I would be honored to join your team as a UX/UI Designer in Turkey Istanbul. The city’s blend of tradition and innovation, coupled with its growing tech ecosystem, offers an exciting platform for designers like myself to make a difference. I am enthusiastic about the opportunity to collaborate with your team and contribute to projects that push the boundaries of digital design.</w:t>
      </w:r>
    </w:p>
    <w:p>
      <w:pPr>
        <w:pStyle w:val="BodyText"/>
      </w:pPr>
      <w:r>
        <w:t xml:space="preserve">Please find my resume attached for your review. I would welcome the chance to discuss how my background and vision align with your organization’s goals. Thank you for considering my application, and I look forward to the possibility of contributing to the success of your team in Istanbul.</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Turkey Istanbul</dc:title>
  <dc:creator/>
  <dc:language>en</dc:language>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